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5282" w:rsidRPr="00736EAF" w:rsidRDefault="00736EAF" w:rsidP="00736EAF">
      <w:pPr>
        <w:spacing w:after="12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736EAF">
        <w:rPr>
          <w:rFonts w:ascii="Times New Roman" w:hAnsi="Times New Roman" w:cs="Times New Roman"/>
          <w:b/>
          <w:sz w:val="32"/>
          <w:szCs w:val="24"/>
        </w:rPr>
        <w:t>ZOHA ASGHAR</w:t>
      </w:r>
    </w:p>
    <w:p w:rsidR="00546165" w:rsidRPr="00B0478E" w:rsidRDefault="00875E57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3214947943</w:t>
      </w:r>
    </w:p>
    <w:p w:rsidR="00546165" w:rsidRDefault="004A2A6C" w:rsidP="00736EAF">
      <w:pPr>
        <w:spacing w:after="120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hyperlink r:id="rId7" w:history="1">
        <w:r w:rsidR="00875E57" w:rsidRPr="006D6BD2">
          <w:rPr>
            <w:rStyle w:val="Hyperlink"/>
            <w:rFonts w:ascii="Times New Roman" w:hAnsi="Times New Roman" w:cs="Times New Roman"/>
            <w:sz w:val="24"/>
            <w:szCs w:val="24"/>
          </w:rPr>
          <w:t>Zohaasghar666@gmail.com</w:t>
        </w:r>
      </w:hyperlink>
    </w:p>
    <w:p w:rsidR="0066601A" w:rsidRPr="0066601A" w:rsidRDefault="0066601A" w:rsidP="00736EAF">
      <w:pPr>
        <w:spacing w:after="1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H.no 1, St.1</w:t>
      </w:r>
      <w:r w:rsidRPr="0066601A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81 Ghousia street shah kamal road samanabad Lahore</w:t>
      </w:r>
    </w:p>
    <w:p w:rsidR="00546165" w:rsidRPr="00B0478E" w:rsidRDefault="00546165" w:rsidP="00736EAF">
      <w:pPr>
        <w:tabs>
          <w:tab w:val="left" w:pos="2985"/>
        </w:tabs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b/>
          <w:sz w:val="28"/>
          <w:szCs w:val="24"/>
        </w:rPr>
        <w:t>Objective:</w:t>
      </w:r>
      <w:r w:rsidR="00061303">
        <w:rPr>
          <w:rFonts w:ascii="Times New Roman" w:hAnsi="Times New Roman" w:cs="Times New Roman"/>
          <w:sz w:val="24"/>
          <w:szCs w:val="24"/>
        </w:rPr>
        <w:t xml:space="preserve"> </w:t>
      </w:r>
      <w:r w:rsidR="00061303" w:rsidRPr="00061303">
        <w:rPr>
          <w:rFonts w:ascii="Times New Roman" w:hAnsi="Times New Roman" w:cs="Times New Roman"/>
          <w:sz w:val="24"/>
          <w:szCs w:val="24"/>
        </w:rPr>
        <w:t>To obtain a job within my chosen field that will challenge me and allow me to use my educat</w:t>
      </w:r>
      <w:r w:rsidR="00061303">
        <w:rPr>
          <w:rFonts w:ascii="Times New Roman" w:hAnsi="Times New Roman" w:cs="Times New Roman"/>
          <w:sz w:val="24"/>
          <w:szCs w:val="24"/>
        </w:rPr>
        <w:t>ion, skills</w:t>
      </w:r>
      <w:r w:rsidR="00061303" w:rsidRPr="00061303">
        <w:rPr>
          <w:rFonts w:ascii="Times New Roman" w:hAnsi="Times New Roman" w:cs="Times New Roman"/>
          <w:sz w:val="24"/>
          <w:szCs w:val="24"/>
        </w:rPr>
        <w:t xml:space="preserve"> in a way that is mutually beneficial to both myself and my employer and allow for future growth and advancement.</w:t>
      </w:r>
    </w:p>
    <w:p w:rsidR="00546165" w:rsidRPr="00B0478E" w:rsidRDefault="00546165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B0478E">
        <w:rPr>
          <w:rFonts w:ascii="Times New Roman" w:hAnsi="Times New Roman" w:cs="Times New Roman"/>
          <w:b/>
          <w:sz w:val="28"/>
          <w:szCs w:val="24"/>
        </w:rPr>
        <w:t>Education:</w:t>
      </w:r>
    </w:p>
    <w:p w:rsidR="00546165" w:rsidRPr="00B0478E" w:rsidRDefault="00546165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sz w:val="24"/>
          <w:szCs w:val="24"/>
        </w:rPr>
        <w:t>University of Central Punjab, Lahore</w:t>
      </w:r>
    </w:p>
    <w:p w:rsidR="00546165" w:rsidRPr="00B0478E" w:rsidRDefault="00546165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b/>
          <w:sz w:val="24"/>
          <w:szCs w:val="24"/>
        </w:rPr>
        <w:t>Degree:</w:t>
      </w:r>
      <w:r w:rsidR="005B3D25" w:rsidRPr="00B0478E">
        <w:rPr>
          <w:rFonts w:ascii="Times New Roman" w:hAnsi="Times New Roman" w:cs="Times New Roman"/>
          <w:sz w:val="24"/>
          <w:szCs w:val="24"/>
        </w:rPr>
        <w:t xml:space="preserve"> BS</w:t>
      </w:r>
      <w:r w:rsidR="00A70C48">
        <w:rPr>
          <w:rFonts w:ascii="Times New Roman" w:hAnsi="Times New Roman" w:cs="Times New Roman"/>
          <w:sz w:val="24"/>
          <w:szCs w:val="24"/>
        </w:rPr>
        <w:t xml:space="preserve"> hons.</w:t>
      </w:r>
      <w:r w:rsidRPr="00B0478E">
        <w:rPr>
          <w:rFonts w:ascii="Times New Roman" w:hAnsi="Times New Roman" w:cs="Times New Roman"/>
          <w:sz w:val="24"/>
          <w:szCs w:val="24"/>
        </w:rPr>
        <w:t xml:space="preserve"> Microbiology                                     </w:t>
      </w:r>
      <w:r w:rsidR="00F55653">
        <w:rPr>
          <w:rFonts w:ascii="Times New Roman" w:hAnsi="Times New Roman" w:cs="Times New Roman"/>
          <w:sz w:val="24"/>
          <w:szCs w:val="24"/>
        </w:rPr>
        <w:t xml:space="preserve">  </w:t>
      </w:r>
      <w:r w:rsidR="00875E57">
        <w:rPr>
          <w:rFonts w:ascii="Times New Roman" w:hAnsi="Times New Roman" w:cs="Times New Roman"/>
          <w:sz w:val="24"/>
          <w:szCs w:val="24"/>
        </w:rPr>
        <w:t xml:space="preserve">                CGPA= 3.68</w:t>
      </w:r>
      <w:r w:rsidR="00A70C48">
        <w:rPr>
          <w:rFonts w:ascii="Times New Roman" w:hAnsi="Times New Roman" w:cs="Times New Roman"/>
          <w:sz w:val="24"/>
          <w:szCs w:val="24"/>
        </w:rPr>
        <w:t xml:space="preserve">           (2019)</w:t>
      </w:r>
    </w:p>
    <w:p w:rsidR="00A70C48" w:rsidRPr="00A70C48" w:rsidRDefault="00736EAF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A70C48">
        <w:rPr>
          <w:rFonts w:ascii="Times New Roman" w:hAnsi="Times New Roman" w:cs="Times New Roman"/>
          <w:b/>
          <w:noProof/>
          <w:sz w:val="28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56ABF84" wp14:editId="1B422191">
                <wp:simplePos x="0" y="0"/>
                <wp:positionH relativeFrom="margin">
                  <wp:posOffset>3790950</wp:posOffset>
                </wp:positionH>
                <wp:positionV relativeFrom="paragraph">
                  <wp:posOffset>268605</wp:posOffset>
                </wp:positionV>
                <wp:extent cx="2171700" cy="127635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71700" cy="127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>
                              <w:t>Mycology</w:t>
                            </w:r>
                          </w:p>
                          <w:p w:rsidR="00A70C48" w:rsidRDefault="00736EAF" w:rsidP="00A70C4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>
                              <w:t>Bio statistic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>
                              <w:t>Genetics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>
                              <w:t xml:space="preserve">English </w:t>
                            </w:r>
                          </w:p>
                          <w:p w:rsidR="00A70C48" w:rsidRDefault="00A70C48" w:rsidP="00736EA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</w:pPr>
                            <w:r>
                              <w:t>Pakistan Studies</w:t>
                            </w:r>
                          </w:p>
                          <w:p w:rsidR="00A70C48" w:rsidRDefault="00A70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6ABF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98.5pt;margin-top:21.15pt;width:171pt;height:100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" stroked="f">
                <v:textbox>
                  <w:txbxContent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>
                        <w:t>Mycology</w:t>
                      </w:r>
                    </w:p>
                    <w:p w:rsidR="00A70C48" w:rsidRDefault="00736EAF" w:rsidP="00A70C48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>
                        <w:t>Bio statistic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>
                        <w:t>Genetics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>
                        <w:t xml:space="preserve">English </w:t>
                      </w:r>
                    </w:p>
                    <w:p w:rsidR="00A70C48" w:rsidRDefault="00A70C48" w:rsidP="00736EAF">
                      <w:pPr>
                        <w:pStyle w:val="ListParagraph"/>
                        <w:numPr>
                          <w:ilvl w:val="0"/>
                          <w:numId w:val="16"/>
                        </w:numPr>
                      </w:pPr>
                      <w:r>
                        <w:t>Pakistan Studies</w:t>
                      </w:r>
                    </w:p>
                    <w:p w:rsidR="00A70C48" w:rsidRDefault="00A70C48"/>
                  </w:txbxContent>
                </v:textbox>
                <w10:wrap type="square" anchorx="margin"/>
              </v:shape>
            </w:pict>
          </mc:Fallback>
        </mc:AlternateContent>
      </w:r>
      <w:r w:rsidRPr="00A70C4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5416E5" wp14:editId="2DFF237D">
                <wp:simplePos x="0" y="0"/>
                <wp:positionH relativeFrom="margin">
                  <wp:align>left</wp:align>
                </wp:positionH>
                <wp:positionV relativeFrom="paragraph">
                  <wp:posOffset>268605</wp:posOffset>
                </wp:positionV>
                <wp:extent cx="2276475" cy="1257300"/>
                <wp:effectExtent l="0" t="0" r="952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6475" cy="1257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>Medical Microbiology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>Virology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 xml:space="preserve">Immunology              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 xml:space="preserve">Epidemiology 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>Bacteriology</w:t>
                            </w:r>
                          </w:p>
                          <w:p w:rsidR="00A70C48" w:rsidRDefault="00A70C48" w:rsidP="00A70C4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</w:pPr>
                            <w:r>
                              <w:t>Computer Science</w:t>
                            </w:r>
                          </w:p>
                          <w:p w:rsidR="00A70C48" w:rsidRDefault="00A70C48"/>
                          <w:p w:rsidR="00A70C48" w:rsidRDefault="00A70C4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416E5" id="_x0000_s1027" type="#_x0000_t202" style="position:absolute;left:0;text-align:left;margin-left:0;margin-top:21.15pt;width:179.25pt;height:99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" stroked="f">
                <v:textbox>
                  <w:txbxContent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>Medical Microbiology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>Virology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 xml:space="preserve">Immunology              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 xml:space="preserve">Epidemiology 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>Bacteriology</w:t>
                      </w:r>
                    </w:p>
                    <w:p w:rsidR="00A70C48" w:rsidRDefault="00A70C48" w:rsidP="00A70C48">
                      <w:pPr>
                        <w:pStyle w:val="ListParagraph"/>
                        <w:numPr>
                          <w:ilvl w:val="0"/>
                          <w:numId w:val="15"/>
                        </w:numPr>
                      </w:pPr>
                      <w:r>
                        <w:t>Computer Science</w:t>
                      </w:r>
                    </w:p>
                    <w:p w:rsidR="00A70C48" w:rsidRDefault="00A70C48"/>
                    <w:p w:rsidR="00A70C48" w:rsidRDefault="00A70C48"/>
                  </w:txbxContent>
                </v:textbox>
                <w10:wrap type="square" anchorx="margin"/>
              </v:shape>
            </w:pict>
          </mc:Fallback>
        </mc:AlternateContent>
      </w:r>
      <w:r w:rsidR="00546165" w:rsidRPr="0068338D">
        <w:rPr>
          <w:rFonts w:ascii="Times New Roman" w:hAnsi="Times New Roman" w:cs="Times New Roman"/>
          <w:b/>
          <w:sz w:val="24"/>
          <w:szCs w:val="24"/>
        </w:rPr>
        <w:t xml:space="preserve">Relevant </w:t>
      </w:r>
      <w:r w:rsidR="0068338D" w:rsidRPr="0068338D">
        <w:rPr>
          <w:rFonts w:ascii="Times New Roman" w:hAnsi="Times New Roman" w:cs="Times New Roman"/>
          <w:b/>
          <w:sz w:val="24"/>
          <w:szCs w:val="24"/>
        </w:rPr>
        <w:t>Courses</w:t>
      </w:r>
      <w:r w:rsidR="0068338D" w:rsidRPr="0068338D">
        <w:rPr>
          <w:rFonts w:ascii="Times New Roman" w:hAnsi="Times New Roman" w:cs="Times New Roman"/>
          <w:sz w:val="24"/>
          <w:szCs w:val="24"/>
        </w:rPr>
        <w:t>:</w:t>
      </w:r>
    </w:p>
    <w:p w:rsidR="00A70C48" w:rsidRDefault="00A70C48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p w:rsidR="00A70C48" w:rsidRDefault="00A70C48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A70C48" w:rsidRDefault="00A70C48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A70C48" w:rsidRDefault="00A70C48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A70C48" w:rsidRDefault="00A70C48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5B3D25" w:rsidRPr="00B0478E" w:rsidRDefault="005B3D25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B0478E">
        <w:rPr>
          <w:rFonts w:ascii="Times New Roman" w:hAnsi="Times New Roman" w:cs="Times New Roman"/>
          <w:b/>
          <w:sz w:val="28"/>
          <w:szCs w:val="24"/>
        </w:rPr>
        <w:t>Skills and Accomplishment:</w:t>
      </w:r>
    </w:p>
    <w:p w:rsidR="005B3D25" w:rsidRPr="00B0478E" w:rsidRDefault="005B3D25" w:rsidP="00736EAF">
      <w:pPr>
        <w:pStyle w:val="ListParagraph"/>
        <w:numPr>
          <w:ilvl w:val="0"/>
          <w:numId w:val="4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sz w:val="24"/>
          <w:szCs w:val="24"/>
        </w:rPr>
        <w:t>Strong communication &amp; interpersonal skills.</w:t>
      </w:r>
    </w:p>
    <w:p w:rsidR="005B3D25" w:rsidRPr="00B0478E" w:rsidRDefault="005B3D25" w:rsidP="00736EAF">
      <w:pPr>
        <w:pStyle w:val="ListParagraph"/>
        <w:numPr>
          <w:ilvl w:val="0"/>
          <w:numId w:val="4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sz w:val="24"/>
          <w:szCs w:val="24"/>
        </w:rPr>
        <w:t>Excellent teamwork and leadership skills.</w:t>
      </w:r>
    </w:p>
    <w:p w:rsidR="005B3D25" w:rsidRPr="00B0478E" w:rsidRDefault="005B3D25" w:rsidP="00736EAF">
      <w:pPr>
        <w:pStyle w:val="ListParagraph"/>
        <w:numPr>
          <w:ilvl w:val="0"/>
          <w:numId w:val="4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sz w:val="24"/>
          <w:szCs w:val="24"/>
        </w:rPr>
        <w:t>Proficient in MS office WORD, POWERPOINT, EXCEL.</w:t>
      </w:r>
    </w:p>
    <w:p w:rsidR="005B3D25" w:rsidRPr="00B0478E" w:rsidRDefault="005B3D25" w:rsidP="00736EAF">
      <w:pPr>
        <w:pStyle w:val="ListParagraph"/>
        <w:numPr>
          <w:ilvl w:val="0"/>
          <w:numId w:val="4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sz w:val="24"/>
          <w:szCs w:val="24"/>
        </w:rPr>
        <w:t>Excellent in technical communication report &amp; content writing.</w:t>
      </w:r>
    </w:p>
    <w:p w:rsidR="005B3D25" w:rsidRPr="00B0478E" w:rsidRDefault="00736EAF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Honors and Memberships:</w:t>
      </w:r>
    </w:p>
    <w:p w:rsidR="00B0478E" w:rsidRDefault="00875E57" w:rsidP="00736EAF">
      <w:pPr>
        <w:pStyle w:val="ListParagraph"/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er Vice Presid</w:t>
      </w:r>
      <w:r w:rsidR="00736EAF">
        <w:rPr>
          <w:rFonts w:ascii="Times New Roman" w:hAnsi="Times New Roman" w:cs="Times New Roman"/>
          <w:sz w:val="24"/>
          <w:szCs w:val="24"/>
        </w:rPr>
        <w:t>ent Society of Life Sciences University of Central Punjab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36EAF" w:rsidRPr="00C96F4A" w:rsidRDefault="00736EAF" w:rsidP="00736EAF">
      <w:pPr>
        <w:pStyle w:val="ListParagraph"/>
        <w:numPr>
          <w:ilvl w:val="0"/>
          <w:numId w:val="5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fe time member of American Society of Microbiology.</w:t>
      </w:r>
    </w:p>
    <w:p w:rsidR="00B0478E" w:rsidRDefault="00736EAF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Internships and Volunteer ships:</w:t>
      </w:r>
    </w:p>
    <w:p w:rsidR="00A70C48" w:rsidRPr="00736EAF" w:rsidRDefault="00736EAF" w:rsidP="00736EAF">
      <w:pPr>
        <w:pStyle w:val="ListParagraph"/>
        <w:numPr>
          <w:ilvl w:val="0"/>
          <w:numId w:val="17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36EAF">
        <w:rPr>
          <w:rFonts w:ascii="Times New Roman" w:hAnsi="Times New Roman" w:cs="Times New Roman"/>
          <w:sz w:val="24"/>
          <w:szCs w:val="24"/>
        </w:rPr>
        <w:t>Work as an internee in pathology lab of Jinnah Hospital.</w:t>
      </w:r>
    </w:p>
    <w:p w:rsidR="00736EAF" w:rsidRPr="00736EAF" w:rsidRDefault="00736EAF" w:rsidP="00736EAF">
      <w:pPr>
        <w:pStyle w:val="ListParagraph"/>
        <w:numPr>
          <w:ilvl w:val="0"/>
          <w:numId w:val="17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36EAF">
        <w:rPr>
          <w:rFonts w:ascii="Times New Roman" w:hAnsi="Times New Roman" w:cs="Times New Roman"/>
          <w:sz w:val="24"/>
          <w:szCs w:val="24"/>
        </w:rPr>
        <w:t xml:space="preserve">Work as an internee at Al Razi labs. </w:t>
      </w:r>
    </w:p>
    <w:p w:rsidR="00736EAF" w:rsidRDefault="00736EAF" w:rsidP="00736EAF">
      <w:pPr>
        <w:pStyle w:val="ListParagraph"/>
        <w:numPr>
          <w:ilvl w:val="0"/>
          <w:numId w:val="17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736EAF">
        <w:rPr>
          <w:rFonts w:ascii="Times New Roman" w:hAnsi="Times New Roman" w:cs="Times New Roman"/>
          <w:sz w:val="24"/>
          <w:szCs w:val="24"/>
        </w:rPr>
        <w:t>Work as a volunteer at Sanatzar industrial district homes Lahore.</w:t>
      </w:r>
    </w:p>
    <w:p w:rsidR="00736EAF" w:rsidRDefault="00C059CD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Extracurricular</w:t>
      </w: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4"/>
        </w:rPr>
        <w:t xml:space="preserve"> activities:</w:t>
      </w:r>
    </w:p>
    <w:p w:rsidR="00C059CD" w:rsidRPr="00C059CD" w:rsidRDefault="00C059CD" w:rsidP="00C059CD">
      <w:pPr>
        <w:pStyle w:val="ListParagraph"/>
        <w:numPr>
          <w:ilvl w:val="0"/>
          <w:numId w:val="18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059CD">
        <w:rPr>
          <w:rFonts w:ascii="Times New Roman" w:hAnsi="Times New Roman" w:cs="Times New Roman"/>
          <w:sz w:val="24"/>
          <w:szCs w:val="24"/>
        </w:rPr>
        <w:t xml:space="preserve">art and décor </w:t>
      </w:r>
    </w:p>
    <w:p w:rsidR="00736EAF" w:rsidRPr="00C059CD" w:rsidRDefault="00C059CD" w:rsidP="00736EAF">
      <w:pPr>
        <w:pStyle w:val="ListParagraph"/>
        <w:numPr>
          <w:ilvl w:val="0"/>
          <w:numId w:val="18"/>
        </w:num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C059CD">
        <w:rPr>
          <w:rFonts w:ascii="Times New Roman" w:hAnsi="Times New Roman" w:cs="Times New Roman"/>
          <w:sz w:val="24"/>
          <w:szCs w:val="24"/>
        </w:rPr>
        <w:t xml:space="preserve">interior designing </w:t>
      </w:r>
    </w:p>
    <w:p w:rsidR="00C96F4A" w:rsidRPr="00C96F4A" w:rsidRDefault="00C96F4A" w:rsidP="00736EAF">
      <w:pPr>
        <w:spacing w:after="120"/>
        <w:jc w:val="both"/>
        <w:rPr>
          <w:rFonts w:ascii="Times New Roman" w:hAnsi="Times New Roman" w:cs="Times New Roman"/>
          <w:b/>
          <w:sz w:val="28"/>
          <w:szCs w:val="24"/>
        </w:rPr>
      </w:pPr>
      <w:r w:rsidRPr="00C96F4A">
        <w:rPr>
          <w:rFonts w:ascii="Times New Roman" w:hAnsi="Times New Roman" w:cs="Times New Roman"/>
          <w:b/>
          <w:sz w:val="28"/>
          <w:szCs w:val="24"/>
        </w:rPr>
        <w:t>Thesis:</w:t>
      </w:r>
    </w:p>
    <w:p w:rsidR="00C96F4A" w:rsidRDefault="00B6573D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andida a</w:t>
      </w:r>
      <w:r w:rsidR="00C96F4A" w:rsidRPr="00B6573D">
        <w:rPr>
          <w:rFonts w:ascii="Times New Roman" w:hAnsi="Times New Roman" w:cs="Times New Roman"/>
          <w:i/>
          <w:sz w:val="24"/>
          <w:szCs w:val="24"/>
        </w:rPr>
        <w:t xml:space="preserve">lbicans </w:t>
      </w:r>
      <w:r w:rsidR="00C96F4A">
        <w:rPr>
          <w:rFonts w:ascii="Times New Roman" w:hAnsi="Times New Roman" w:cs="Times New Roman"/>
          <w:sz w:val="24"/>
          <w:szCs w:val="24"/>
        </w:rPr>
        <w:t>as a model organism to study quorum sensing in fungi.</w:t>
      </w:r>
    </w:p>
    <w:p w:rsidR="00B0478E" w:rsidRPr="00B0478E" w:rsidRDefault="00B0478E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B0478E">
        <w:rPr>
          <w:rFonts w:ascii="Times New Roman" w:hAnsi="Times New Roman" w:cs="Times New Roman"/>
          <w:b/>
          <w:sz w:val="28"/>
          <w:szCs w:val="24"/>
        </w:rPr>
        <w:t>References:</w:t>
      </w:r>
      <w:r w:rsidRPr="00B0478E">
        <w:rPr>
          <w:rFonts w:ascii="Times New Roman" w:hAnsi="Times New Roman" w:cs="Times New Roman"/>
          <w:sz w:val="28"/>
          <w:szCs w:val="24"/>
        </w:rPr>
        <w:t xml:space="preserve"> </w:t>
      </w:r>
      <w:r w:rsidRPr="00B0478E">
        <w:rPr>
          <w:rFonts w:ascii="Times New Roman" w:hAnsi="Times New Roman" w:cs="Times New Roman"/>
          <w:sz w:val="24"/>
          <w:szCs w:val="24"/>
        </w:rPr>
        <w:t>Will be provided upon request.</w:t>
      </w:r>
    </w:p>
    <w:p w:rsidR="005B3D25" w:rsidRPr="00B0478E" w:rsidRDefault="005B3D25" w:rsidP="00736EAF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</w:p>
    <w:sectPr w:rsidR="005B3D25" w:rsidRPr="00B0478E" w:rsidSect="00546165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2A6C" w:rsidRDefault="004A2A6C" w:rsidP="00B0478E">
      <w:pPr>
        <w:spacing w:after="0" w:line="240" w:lineRule="auto"/>
      </w:pPr>
      <w:r>
        <w:separator/>
      </w:r>
    </w:p>
  </w:endnote>
  <w:endnote w:type="continuationSeparator" w:id="0">
    <w:p w:rsidR="004A2A6C" w:rsidRDefault="004A2A6C" w:rsidP="00B047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2A6C" w:rsidRDefault="004A2A6C" w:rsidP="00B0478E">
      <w:pPr>
        <w:spacing w:after="0" w:line="240" w:lineRule="auto"/>
      </w:pPr>
      <w:r>
        <w:separator/>
      </w:r>
    </w:p>
  </w:footnote>
  <w:footnote w:type="continuationSeparator" w:id="0">
    <w:p w:rsidR="004A2A6C" w:rsidRDefault="004A2A6C" w:rsidP="00B047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C5BA0"/>
    <w:multiLevelType w:val="hybridMultilevel"/>
    <w:tmpl w:val="25FA3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A1C60">
      <w:numFmt w:val="bullet"/>
      <w:lvlText w:val="•"/>
      <w:lvlJc w:val="left"/>
      <w:pPr>
        <w:ind w:left="1860" w:hanging="78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54835"/>
    <w:multiLevelType w:val="hybridMultilevel"/>
    <w:tmpl w:val="D5BC3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FE0E87"/>
    <w:multiLevelType w:val="hybridMultilevel"/>
    <w:tmpl w:val="F4D29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E66A1"/>
    <w:multiLevelType w:val="hybridMultilevel"/>
    <w:tmpl w:val="07F0F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C92B7C"/>
    <w:multiLevelType w:val="hybridMultilevel"/>
    <w:tmpl w:val="89B430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0503A8E"/>
    <w:multiLevelType w:val="hybridMultilevel"/>
    <w:tmpl w:val="51521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543BCC"/>
    <w:multiLevelType w:val="hybridMultilevel"/>
    <w:tmpl w:val="7AD01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000EC"/>
    <w:multiLevelType w:val="hybridMultilevel"/>
    <w:tmpl w:val="01904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50D04"/>
    <w:multiLevelType w:val="hybridMultilevel"/>
    <w:tmpl w:val="CE5E7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6F4120"/>
    <w:multiLevelType w:val="hybridMultilevel"/>
    <w:tmpl w:val="57E2F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F73206"/>
    <w:multiLevelType w:val="hybridMultilevel"/>
    <w:tmpl w:val="B768C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876C9"/>
    <w:multiLevelType w:val="hybridMultilevel"/>
    <w:tmpl w:val="A324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DD30E3"/>
    <w:multiLevelType w:val="hybridMultilevel"/>
    <w:tmpl w:val="0E089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464A0D"/>
    <w:multiLevelType w:val="hybridMultilevel"/>
    <w:tmpl w:val="3E98A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D4131"/>
    <w:multiLevelType w:val="hybridMultilevel"/>
    <w:tmpl w:val="5B4A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62058"/>
    <w:multiLevelType w:val="hybridMultilevel"/>
    <w:tmpl w:val="2132F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182F64"/>
    <w:multiLevelType w:val="hybridMultilevel"/>
    <w:tmpl w:val="9E78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A7685A"/>
    <w:multiLevelType w:val="hybridMultilevel"/>
    <w:tmpl w:val="17162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4"/>
  </w:num>
  <w:num w:numId="4">
    <w:abstractNumId w:val="6"/>
  </w:num>
  <w:num w:numId="5">
    <w:abstractNumId w:val="9"/>
  </w:num>
  <w:num w:numId="6">
    <w:abstractNumId w:val="5"/>
  </w:num>
  <w:num w:numId="7">
    <w:abstractNumId w:val="15"/>
  </w:num>
  <w:num w:numId="8">
    <w:abstractNumId w:val="4"/>
  </w:num>
  <w:num w:numId="9">
    <w:abstractNumId w:val="0"/>
  </w:num>
  <w:num w:numId="10">
    <w:abstractNumId w:val="16"/>
  </w:num>
  <w:num w:numId="11">
    <w:abstractNumId w:val="10"/>
  </w:num>
  <w:num w:numId="12">
    <w:abstractNumId w:val="13"/>
  </w:num>
  <w:num w:numId="13">
    <w:abstractNumId w:val="7"/>
  </w:num>
  <w:num w:numId="14">
    <w:abstractNumId w:val="3"/>
  </w:num>
  <w:num w:numId="15">
    <w:abstractNumId w:val="12"/>
  </w:num>
  <w:num w:numId="16">
    <w:abstractNumId w:val="1"/>
  </w:num>
  <w:num w:numId="17">
    <w:abstractNumId w:val="1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jQzMjSzMLQwMrZQ0lEKTi0uzszPAykwqgUAP7krNCwAAAA="/>
  </w:docVars>
  <w:rsids>
    <w:rsidRoot w:val="00546165"/>
    <w:rsid w:val="00061303"/>
    <w:rsid w:val="00172195"/>
    <w:rsid w:val="001A3FE3"/>
    <w:rsid w:val="00296409"/>
    <w:rsid w:val="0032205A"/>
    <w:rsid w:val="00365E13"/>
    <w:rsid w:val="00406604"/>
    <w:rsid w:val="004A2A6C"/>
    <w:rsid w:val="00546165"/>
    <w:rsid w:val="00570CBE"/>
    <w:rsid w:val="005B3D25"/>
    <w:rsid w:val="0066601A"/>
    <w:rsid w:val="0068338D"/>
    <w:rsid w:val="00736EAF"/>
    <w:rsid w:val="00875E57"/>
    <w:rsid w:val="009276FF"/>
    <w:rsid w:val="00A70C48"/>
    <w:rsid w:val="00B0478E"/>
    <w:rsid w:val="00B6573D"/>
    <w:rsid w:val="00C059CD"/>
    <w:rsid w:val="00C25282"/>
    <w:rsid w:val="00C96F4A"/>
    <w:rsid w:val="00E01605"/>
    <w:rsid w:val="00F55653"/>
    <w:rsid w:val="00FC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E1A74"/>
  <w15:chartTrackingRefBased/>
  <w15:docId w15:val="{ACD8EBED-2DB4-427E-93CD-7415737D6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616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3D2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4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78E"/>
  </w:style>
  <w:style w:type="paragraph" w:styleId="Footer">
    <w:name w:val="footer"/>
    <w:basedOn w:val="Normal"/>
    <w:link w:val="FooterChar"/>
    <w:uiPriority w:val="99"/>
    <w:unhideWhenUsed/>
    <w:rsid w:val="00B04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78E"/>
  </w:style>
  <w:style w:type="table" w:styleId="TableGrid">
    <w:name w:val="Table Grid"/>
    <w:basedOn w:val="TableNormal"/>
    <w:uiPriority w:val="39"/>
    <w:rsid w:val="00875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70C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C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C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0C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0C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0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C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ohaasghar66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m&amp;waleed</dc:creator>
  <cp:keywords/>
  <dc:description/>
  <cp:lastModifiedBy>Moorche</cp:lastModifiedBy>
  <cp:revision>5</cp:revision>
  <dcterms:created xsi:type="dcterms:W3CDTF">2019-08-22T06:14:00Z</dcterms:created>
  <dcterms:modified xsi:type="dcterms:W3CDTF">2019-10-29T18:28:00Z</dcterms:modified>
</cp:coreProperties>
</file>